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1B3" w:rsidRDefault="00E45D15">
      <w:pPr>
        <w:pStyle w:val="Heading2"/>
      </w:pPr>
      <w:bookmarkStart w:id="0" w:name="_GoBack"/>
      <w:bookmarkEnd w:id="0"/>
      <w:r>
        <w:t>--- title: Quick Bible Reference Navigation (0.2.4)</w:t>
      </w:r>
    </w:p>
    <w:p w:rsidR="008021B3" w:rsidRDefault="00E45D15">
      <w:pPr>
        <w:pStyle w:val="Heading3"/>
      </w:pPr>
      <w:bookmarkStart w:id="1" w:name="go-to-a-specific-bible-reference"/>
      <w:bookmarkEnd w:id="1"/>
      <w:r>
        <w:t>Go to a specific Bible Reference</w:t>
      </w:r>
    </w:p>
    <w:p w:rsidR="008021B3" w:rsidRDefault="00E45D15">
      <w:pPr>
        <w:pStyle w:val="ListParagraph"/>
        <w:numPr>
          <w:ilvl w:val="0"/>
          <w:numId w:val="4"/>
        </w:numPr>
      </w:pPr>
      <w:r>
        <w:t>Ctrl+ B</w:t>
      </w:r>
    </w:p>
    <w:p w:rsidR="008021B3" w:rsidRDefault="00E45D15">
      <w:pPr>
        <w:pStyle w:val="ListParagraph"/>
        <w:numPr>
          <w:ilvl w:val="0"/>
          <w:numId w:val="4"/>
        </w:numPr>
      </w:pPr>
      <w:r>
        <w:t>Type the 3 letter abbreviation of book name</w:t>
      </w:r>
    </w:p>
    <w:p w:rsidR="008021B3" w:rsidRDefault="00E45D15">
      <w:pPr>
        <w:pStyle w:val="ListParagraph"/>
        <w:numPr>
          <w:ilvl w:val="0"/>
          <w:numId w:val="4"/>
        </w:numPr>
      </w:pPr>
      <w:r>
        <w:t>Type SPACE type the chapter number</w:t>
      </w:r>
    </w:p>
    <w:p w:rsidR="008021B3" w:rsidRDefault="00E45D15">
      <w:pPr>
        <w:pStyle w:val="ListParagraph"/>
        <w:numPr>
          <w:ilvl w:val="0"/>
          <w:numId w:val="4"/>
        </w:numPr>
      </w:pPr>
      <w:r>
        <w:t xml:space="preserve">Type SPACE type the verse number </w:t>
      </w:r>
      <w:r>
        <w:rPr>
          <w:b/>
          <w:bCs/>
        </w:rPr>
        <w:t>ENTER</w:t>
      </w:r>
    </w:p>
    <w:p w:rsidR="008021B3" w:rsidRDefault="00E45D15">
      <w:pPr>
        <w:pStyle w:val="Heading3"/>
      </w:pPr>
      <w:bookmarkStart w:id="2" w:name="go-to-the-beginning-of-a-book"/>
      <w:bookmarkEnd w:id="2"/>
      <w:r>
        <w:t>Go to the beginning of a book</w:t>
      </w:r>
    </w:p>
    <w:p w:rsidR="008021B3" w:rsidRDefault="00E45D15">
      <w:pPr>
        <w:pStyle w:val="ListParagraph"/>
        <w:numPr>
          <w:ilvl w:val="0"/>
          <w:numId w:val="5"/>
        </w:numPr>
      </w:pPr>
      <w:r>
        <w:t>Ctrl+ B, type</w:t>
      </w:r>
      <w:r>
        <w:t xml:space="preserve"> 3 letter book name press </w:t>
      </w:r>
      <w:r>
        <w:rPr>
          <w:b/>
          <w:bCs/>
        </w:rPr>
        <w:t>ENTER</w:t>
      </w:r>
    </w:p>
    <w:p w:rsidR="008021B3" w:rsidRDefault="00E45D15">
      <w:pPr>
        <w:pStyle w:val="Heading3"/>
      </w:pPr>
      <w:bookmarkStart w:id="3" w:name="go-to-the-beginning-of-a-chapter"/>
      <w:bookmarkEnd w:id="3"/>
      <w:r>
        <w:t>Go to the beginning of a chapter</w:t>
      </w:r>
    </w:p>
    <w:p w:rsidR="008021B3" w:rsidRDefault="00E45D15">
      <w:pPr>
        <w:pStyle w:val="ListParagraph"/>
        <w:numPr>
          <w:ilvl w:val="0"/>
          <w:numId w:val="6"/>
        </w:numPr>
      </w:pPr>
      <w:r>
        <w:t>Ctrl+ B, type 3 letter abbreviation of book name</w:t>
      </w:r>
    </w:p>
    <w:p w:rsidR="008021B3" w:rsidRDefault="00E45D15">
      <w:pPr>
        <w:pStyle w:val="ListParagraph"/>
        <w:numPr>
          <w:ilvl w:val="0"/>
          <w:numId w:val="6"/>
        </w:numPr>
      </w:pPr>
      <w:r>
        <w:t xml:space="preserve">Type </w:t>
      </w:r>
      <w:r>
        <w:rPr>
          <w:b/>
          <w:bCs/>
        </w:rPr>
        <w:t>SPACE</w:t>
      </w:r>
      <w:r>
        <w:t xml:space="preserve"> type the chapter number press </w:t>
      </w:r>
      <w:r>
        <w:rPr>
          <w:b/>
          <w:bCs/>
        </w:rPr>
        <w:t>ENTER</w:t>
      </w:r>
    </w:p>
    <w:p w:rsidR="008021B3" w:rsidRDefault="00E45D15">
      <w:pPr>
        <w:pStyle w:val="Heading3"/>
      </w:pPr>
      <w:bookmarkStart w:id="4" w:name="go-to-a-book-by-title"/>
      <w:bookmarkEnd w:id="4"/>
      <w:r>
        <w:t>Go to a book by title</w:t>
      </w:r>
    </w:p>
    <w:p w:rsidR="008021B3" w:rsidRDefault="00E45D15">
      <w:pPr>
        <w:pStyle w:val="ListParagraph"/>
        <w:numPr>
          <w:ilvl w:val="0"/>
          <w:numId w:val="7"/>
        </w:numPr>
      </w:pPr>
      <w:proofErr w:type="spellStart"/>
      <w:r>
        <w:t>Ctrl+B</w:t>
      </w:r>
      <w:proofErr w:type="spellEnd"/>
    </w:p>
    <w:p w:rsidR="008021B3" w:rsidRDefault="00E45D15">
      <w:pPr>
        <w:pStyle w:val="ListParagraph"/>
        <w:numPr>
          <w:ilvl w:val="0"/>
          <w:numId w:val="7"/>
        </w:numPr>
      </w:pPr>
      <w:r>
        <w:t>Start typing the title of the book</w:t>
      </w:r>
    </w:p>
    <w:p w:rsidR="008021B3" w:rsidRDefault="00E45D15">
      <w:pPr>
        <w:pStyle w:val="ListParagraph"/>
        <w:numPr>
          <w:ilvl w:val="0"/>
          <w:numId w:val="7"/>
        </w:numPr>
      </w:pPr>
      <w:r>
        <w:t>Choose from the list.</w:t>
      </w:r>
    </w:p>
    <w:p w:rsidR="008021B3" w:rsidRDefault="00E45D15">
      <w:pPr>
        <w:pStyle w:val="ListParagraph"/>
        <w:numPr>
          <w:ilvl w:val="0"/>
          <w:numId w:val="7"/>
        </w:numPr>
      </w:pPr>
      <w:r>
        <w:t xml:space="preserve">Press </w:t>
      </w:r>
      <w:r>
        <w:rPr>
          <w:b/>
          <w:bCs/>
        </w:rPr>
        <w:t>Ent</w:t>
      </w:r>
      <w:r>
        <w:rPr>
          <w:b/>
          <w:bCs/>
        </w:rPr>
        <w:t>er</w:t>
      </w:r>
    </w:p>
    <w:sectPr w:rsidR="008021B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56E80"/>
    <w:multiLevelType w:val="multilevel"/>
    <w:tmpl w:val="040A774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5407ECC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1F4966BF"/>
    <w:multiLevelType w:val="multilevel"/>
    <w:tmpl w:val="E33863F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B994758"/>
    <w:multiLevelType w:val="multilevel"/>
    <w:tmpl w:val="7C2E815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2DC22376"/>
    <w:multiLevelType w:val="multilevel"/>
    <w:tmpl w:val="63842C2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33D23227"/>
    <w:multiLevelType w:val="multilevel"/>
    <w:tmpl w:val="91FC17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AB218F4"/>
    <w:multiLevelType w:val="multilevel"/>
    <w:tmpl w:val="17A8DC9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3MDS2MDY3MzJS0lEKTi0uzszPAykwrAUA8bsqgywAAAA="/>
  </w:docVars>
  <w:rsids>
    <w:rsidRoot w:val="008021B3"/>
    <w:rsid w:val="008021B3"/>
    <w:rsid w:val="00E45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CC816C-9097-45CF-AFF5-083711604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2:00Z</dcterms:created>
  <dcterms:modified xsi:type="dcterms:W3CDTF">2022-10-17T17:02:00Z</dcterms:modified>
</cp:coreProperties>
</file>